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数字城市沙盘" w:displacedByCustomXml="next"/>
    <w:sdt>
      <w:sdtPr>
        <w:rPr>
          <w:rFonts w:asciiTheme="minorEastAsia" w:eastAsiaTheme="minorEastAsia" w:hAnsiTheme="minorEastAsia"/>
          <w:b/>
          <w:bCs/>
          <w:color w:val="auto"/>
          <w:lang w:val="zh-CN" w:eastAsia="zh-CN"/>
        </w:rPr>
        <w:id w:val="-1892877357"/>
        <w:docPartObj>
          <w:docPartGallery w:val="Table of Contents"/>
          <w:docPartUnique/>
        </w:docPartObj>
      </w:sdtPr>
      <w:sdtEndPr>
        <w:rPr>
          <w:rFonts w:cstheme="minorBidi"/>
          <w:sz w:val="24"/>
          <w:szCs w:val="24"/>
          <w:lang w:eastAsia="en-US"/>
        </w:rPr>
      </w:sdtEndPr>
      <w:sdtContent>
        <w:p w14:paraId="01070D2C" w14:textId="12DBA958" w:rsidR="00F27CBD" w:rsidRPr="00F27CBD" w:rsidRDefault="00F27CBD">
          <w:pPr>
            <w:pStyle w:val="TOC"/>
            <w:rPr>
              <w:rFonts w:asciiTheme="minorEastAsia" w:eastAsiaTheme="minorEastAsia" w:hAnsiTheme="minorEastAsia"/>
              <w:b/>
              <w:bCs/>
              <w:color w:val="auto"/>
            </w:rPr>
          </w:pPr>
          <w:r w:rsidRPr="00F27CBD">
            <w:rPr>
              <w:rFonts w:asciiTheme="minorEastAsia" w:eastAsiaTheme="minorEastAsia" w:hAnsiTheme="minorEastAsia"/>
              <w:b/>
              <w:bCs/>
              <w:color w:val="auto"/>
              <w:lang w:val="zh-CN" w:eastAsia="zh-CN"/>
            </w:rPr>
            <w:t>目录</w:t>
          </w:r>
        </w:p>
        <w:p w14:paraId="69FA7F25" w14:textId="35A438B1" w:rsidR="000D1F5D" w:rsidRDefault="00F27CB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 w:rsidRPr="00F27CBD">
            <w:rPr>
              <w:rFonts w:asciiTheme="minorEastAsia" w:hAnsiTheme="minorEastAsia"/>
              <w:b/>
              <w:bCs/>
            </w:rPr>
            <w:fldChar w:fldCharType="begin"/>
          </w:r>
          <w:r w:rsidRPr="00F27CBD">
            <w:rPr>
              <w:rFonts w:asciiTheme="minorEastAsia" w:hAnsiTheme="minorEastAsia"/>
              <w:b/>
              <w:bCs/>
            </w:rPr>
            <w:instrText xml:space="preserve"> TOC \o "1-3" \h \z \u </w:instrText>
          </w:r>
          <w:r w:rsidRPr="00F27CBD">
            <w:rPr>
              <w:rFonts w:asciiTheme="minorEastAsia" w:hAnsiTheme="minorEastAsia"/>
              <w:b/>
              <w:bCs/>
            </w:rPr>
            <w:fldChar w:fldCharType="separate"/>
          </w:r>
          <w:hyperlink w:anchor="_Toc182826472" w:history="1">
            <w:r w:rsidR="000D1F5D" w:rsidRPr="00A4753D">
              <w:rPr>
                <w:rStyle w:val="ad"/>
                <w:rFonts w:asciiTheme="minorEastAsia" w:hAnsiTheme="minorEastAsia"/>
                <w:noProof/>
                <w:lang w:eastAsia="zh-CN"/>
              </w:rPr>
              <w:t>数字城市沙盘</w:t>
            </w:r>
            <w:r w:rsidR="000D1F5D">
              <w:rPr>
                <w:noProof/>
                <w:webHidden/>
              </w:rPr>
              <w:tab/>
            </w:r>
            <w:r w:rsidR="000D1F5D">
              <w:rPr>
                <w:noProof/>
                <w:webHidden/>
              </w:rPr>
              <w:fldChar w:fldCharType="begin"/>
            </w:r>
            <w:r w:rsidR="000D1F5D">
              <w:rPr>
                <w:noProof/>
                <w:webHidden/>
              </w:rPr>
              <w:instrText xml:space="preserve"> PAGEREF _Toc182826472 \h </w:instrText>
            </w:r>
            <w:r w:rsidR="000D1F5D">
              <w:rPr>
                <w:noProof/>
                <w:webHidden/>
              </w:rPr>
            </w:r>
            <w:r w:rsidR="000D1F5D">
              <w:rPr>
                <w:noProof/>
                <w:webHidden/>
              </w:rPr>
              <w:fldChar w:fldCharType="separate"/>
            </w:r>
            <w:r w:rsidR="000D1F5D">
              <w:rPr>
                <w:noProof/>
                <w:webHidden/>
              </w:rPr>
              <w:t>1</w:t>
            </w:r>
            <w:r w:rsidR="000D1F5D">
              <w:rPr>
                <w:noProof/>
                <w:webHidden/>
              </w:rPr>
              <w:fldChar w:fldCharType="end"/>
            </w:r>
          </w:hyperlink>
        </w:p>
        <w:p w14:paraId="49EC98EA" w14:textId="7FCE7225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3" w:history="1">
            <w:r w:rsidRPr="00A4753D">
              <w:rPr>
                <w:rStyle w:val="ad"/>
                <w:rFonts w:asciiTheme="minorEastAsia" w:hAnsiTheme="minorEastAsia"/>
                <w:noProof/>
                <w:lang w:eastAsia="zh-CN"/>
              </w:rPr>
              <w:t>背景（问题发现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B3271F" w14:textId="4916E69A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4" w:history="1">
            <w:r w:rsidRPr="00A4753D">
              <w:rPr>
                <w:rStyle w:val="ad"/>
                <w:rFonts w:asciiTheme="minorEastAsia" w:hAnsiTheme="minorEastAsia"/>
                <w:noProof/>
              </w:rPr>
              <w:t>解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08922" w14:textId="1395E89C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5" w:history="1">
            <w:r w:rsidRPr="00A4753D">
              <w:rPr>
                <w:rStyle w:val="ad"/>
                <w:rFonts w:asciiTheme="minorEastAsia" w:hAnsiTheme="minorEastAsia"/>
                <w:noProof/>
              </w:rPr>
              <w:t>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9B206" w14:textId="666125D4" w:rsidR="000D1F5D" w:rsidRDefault="000D1F5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6" w:history="1">
            <w:r w:rsidRPr="00A4753D">
              <w:rPr>
                <w:rStyle w:val="ad"/>
                <w:rFonts w:asciiTheme="minorEastAsia" w:hAnsiTheme="minorEastAsia"/>
                <w:noProof/>
              </w:rPr>
              <w:t>轮廓提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BF4D65" w14:textId="50AC5B21" w:rsidR="000D1F5D" w:rsidRDefault="000D1F5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7" w:history="1">
            <w:r w:rsidRPr="00A4753D">
              <w:rPr>
                <w:rStyle w:val="ad"/>
                <w:rFonts w:asciiTheme="minorEastAsia" w:hAnsiTheme="minorEastAsia"/>
                <w:noProof/>
                <w:lang w:eastAsia="zh-CN"/>
              </w:rPr>
              <w:t>信息展示（搜索、图表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904E4" w14:textId="0C5EAC75" w:rsidR="000D1F5D" w:rsidRDefault="000D1F5D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8" w:history="1">
            <w:r w:rsidRPr="00A4753D">
              <w:rPr>
                <w:rStyle w:val="ad"/>
                <w:rFonts w:asciiTheme="minorEastAsia" w:hAnsiTheme="minorEastAsia"/>
                <w:noProof/>
              </w:rPr>
              <w:t>三维模型（数字沙盘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D7990" w14:textId="37F652C0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79" w:history="1">
            <w:r w:rsidRPr="00A4753D">
              <w:rPr>
                <w:rStyle w:val="ad"/>
                <w:rFonts w:asciiTheme="minorEastAsia" w:hAnsiTheme="minorEastAsia"/>
                <w:noProof/>
              </w:rPr>
              <w:t>技术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D883E" w14:textId="3941ADB9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80" w:history="1">
            <w:r w:rsidRPr="00A4753D">
              <w:rPr>
                <w:rStyle w:val="ad"/>
                <w:rFonts w:asciiTheme="minorEastAsia" w:hAnsiTheme="minorEastAsia"/>
                <w:noProof/>
              </w:rPr>
              <w:t>分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6080F9" w14:textId="61F4E169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81" w:history="1">
            <w:r w:rsidRPr="00A4753D">
              <w:rPr>
                <w:rStyle w:val="ad"/>
                <w:rFonts w:asciiTheme="minorEastAsia" w:hAnsiTheme="minorEastAsia"/>
                <w:noProof/>
                <w:lang w:eastAsia="zh-CN"/>
              </w:rPr>
              <w:t>可用北京路模型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0B11D" w14:textId="13976774" w:rsidR="000D1F5D" w:rsidRDefault="000D1F5D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82826482" w:history="1">
            <w:r w:rsidRPr="00A4753D">
              <w:rPr>
                <w:rStyle w:val="ad"/>
                <w:noProof/>
                <w:lang w:eastAsia="zh-CN"/>
              </w:rPr>
              <w:t>本地运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26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BF953D" w14:textId="71D78B83" w:rsidR="00F27CBD" w:rsidRPr="00F27CBD" w:rsidRDefault="00F27CBD" w:rsidP="00F27CBD">
          <w:pPr>
            <w:rPr>
              <w:rFonts w:asciiTheme="minorEastAsia" w:hAnsiTheme="minorEastAsia"/>
              <w:b/>
              <w:bCs/>
            </w:rPr>
          </w:pPr>
          <w:r w:rsidRPr="00F27CBD">
            <w:rPr>
              <w:rFonts w:asciiTheme="minorEastAsia" w:hAnsiTheme="minorEastAsia"/>
              <w:b/>
              <w:bCs/>
              <w:lang w:val="zh-CN"/>
            </w:rPr>
            <w:fldChar w:fldCharType="end"/>
          </w:r>
        </w:p>
      </w:sdtContent>
    </w:sdt>
    <w:p w14:paraId="6D837C6E" w14:textId="2C488268" w:rsidR="00150908" w:rsidRPr="00F27CBD" w:rsidRDefault="000D1F5D" w:rsidP="00F27CBD">
      <w:pPr>
        <w:pStyle w:val="1"/>
        <w:jc w:val="center"/>
        <w:rPr>
          <w:rFonts w:asciiTheme="minorEastAsia" w:eastAsiaTheme="minorEastAsia" w:hAnsiTheme="minorEastAsia"/>
          <w:color w:val="auto"/>
          <w:lang w:eastAsia="zh-CN"/>
        </w:rPr>
      </w:pPr>
      <w:bookmarkStart w:id="1" w:name="_Toc182826472"/>
      <w:r w:rsidRPr="00F27CBD">
        <w:rPr>
          <w:rFonts w:asciiTheme="minorEastAsia" w:eastAsiaTheme="minorEastAsia" w:hAnsiTheme="minorEastAsia"/>
          <w:color w:val="auto"/>
          <w:lang w:eastAsia="zh-CN"/>
        </w:rPr>
        <w:t>数字城市沙盘</w:t>
      </w:r>
      <w:bookmarkEnd w:id="1"/>
    </w:p>
    <w:p w14:paraId="68498BD5" w14:textId="058634E5" w:rsidR="00150908" w:rsidRPr="00F27CBD" w:rsidRDefault="000D1F5D">
      <w:pPr>
        <w:pStyle w:val="2"/>
        <w:rPr>
          <w:rFonts w:asciiTheme="minorEastAsia" w:eastAsiaTheme="minorEastAsia" w:hAnsiTheme="minorEastAsia"/>
          <w:color w:val="auto"/>
          <w:lang w:eastAsia="zh-CN"/>
        </w:rPr>
      </w:pPr>
      <w:bookmarkStart w:id="2" w:name="背景"/>
      <w:bookmarkStart w:id="3" w:name="_Toc182826473"/>
      <w:r w:rsidRPr="00F27CBD">
        <w:rPr>
          <w:rFonts w:asciiTheme="minorEastAsia" w:eastAsiaTheme="minorEastAsia" w:hAnsiTheme="minorEastAsia"/>
          <w:color w:val="auto"/>
          <w:lang w:eastAsia="zh-CN"/>
        </w:rPr>
        <w:t>背景</w:t>
      </w:r>
      <w:r w:rsidR="00F27CBD" w:rsidRPr="00F27CBD">
        <w:rPr>
          <w:rFonts w:asciiTheme="minorEastAsia" w:eastAsiaTheme="minorEastAsia" w:hAnsiTheme="minorEastAsia" w:hint="eastAsia"/>
          <w:color w:val="auto"/>
          <w:lang w:eastAsia="zh-CN"/>
        </w:rPr>
        <w:t>（问题发现）</w:t>
      </w:r>
      <w:bookmarkEnd w:id="3"/>
    </w:p>
    <w:p w14:paraId="68865E97" w14:textId="77777777" w:rsidR="00150908" w:rsidRPr="00F27CBD" w:rsidRDefault="000D1F5D" w:rsidP="00F27CBD">
      <w:pPr>
        <w:pStyle w:val="FirstParagraph"/>
        <w:ind w:firstLineChars="200" w:firstLine="482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为更好地保护、挖掘和传承我省优秀历史文化遗产，弘扬民族传统文化，广东省发布广东省历史文化街区名单，相关方面也公布保护规划文档。但是这些规划书内容极其丰富，难以在短时间内通读并理解，并且受限于</w:t>
      </w:r>
      <w:r w:rsidRPr="00F27CBD">
        <w:rPr>
          <w:rFonts w:asciiTheme="minorEastAsia" w:hAnsiTheme="minorEastAsia"/>
          <w:b/>
          <w:bCs/>
          <w:lang w:eastAsia="zh-CN"/>
        </w:rPr>
        <w:t>PDF</w:t>
      </w:r>
      <w:r w:rsidRPr="00F27CBD">
        <w:rPr>
          <w:rFonts w:asciiTheme="minorEastAsia" w:hAnsiTheme="minorEastAsia"/>
          <w:b/>
          <w:bCs/>
          <w:lang w:eastAsia="zh-CN"/>
        </w:rPr>
        <w:t>文档的形式，文本、表格信息查阅困难，建筑布局、建筑高度等视觉效果的直观展现也难以实现。</w:t>
      </w:r>
    </w:p>
    <w:p w14:paraId="05E7BC7F" w14:textId="77777777" w:rsidR="00150908" w:rsidRPr="00F27CBD" w:rsidRDefault="000D1F5D">
      <w:pPr>
        <w:pStyle w:val="2"/>
        <w:rPr>
          <w:rFonts w:asciiTheme="minorEastAsia" w:eastAsiaTheme="minorEastAsia" w:hAnsiTheme="minorEastAsia"/>
          <w:color w:val="auto"/>
        </w:rPr>
      </w:pPr>
      <w:bookmarkStart w:id="4" w:name="解决"/>
      <w:bookmarkStart w:id="5" w:name="_Toc182826474"/>
      <w:bookmarkEnd w:id="2"/>
      <w:proofErr w:type="spellStart"/>
      <w:r w:rsidRPr="00F27CBD">
        <w:rPr>
          <w:rFonts w:asciiTheme="minorEastAsia" w:eastAsiaTheme="minorEastAsia" w:hAnsiTheme="minorEastAsia"/>
          <w:color w:val="auto"/>
        </w:rPr>
        <w:t>解决</w:t>
      </w:r>
      <w:bookmarkEnd w:id="5"/>
      <w:proofErr w:type="spellEnd"/>
    </w:p>
    <w:p w14:paraId="26370E5C" w14:textId="77777777" w:rsidR="00150908" w:rsidRPr="00F27CBD" w:rsidRDefault="000D1F5D">
      <w:pPr>
        <w:numPr>
          <w:ilvl w:val="0"/>
          <w:numId w:val="2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提供模板（或自由录入），将信息归纳整理，录入计算机系统中，提供出信息检索、可视化的功能，使用计算机管理数据，能大幅提高信息检索效率，图表化也能让数据更加直观形象</w:t>
      </w:r>
    </w:p>
    <w:p w14:paraId="292E9812" w14:textId="77777777" w:rsidR="00150908" w:rsidRPr="00F27CBD" w:rsidRDefault="000D1F5D">
      <w:pPr>
        <w:numPr>
          <w:ilvl w:val="0"/>
          <w:numId w:val="2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利用轮廓识别技术、建模工具，将街区从平面的规划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图转变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为向量化</w:t>
      </w:r>
      <w:r w:rsidRPr="00F27CBD">
        <w:rPr>
          <w:rFonts w:asciiTheme="minorEastAsia" w:hAnsiTheme="minorEastAsia"/>
          <w:b/>
          <w:bCs/>
          <w:lang w:eastAsia="zh-CN"/>
        </w:rPr>
        <w:t>的三维模型，并绑定各种各样的标签数据，构建出数字化的街区模型沙盘，这样不仅可以管理建筑的年代、功能等标签信息，还可以直观的看到街区布局、建筑高度等视觉信息。</w:t>
      </w:r>
    </w:p>
    <w:p w14:paraId="7B8CAA4D" w14:textId="77777777" w:rsidR="00150908" w:rsidRPr="00F27CBD" w:rsidRDefault="000D1F5D">
      <w:pPr>
        <w:pStyle w:val="2"/>
        <w:rPr>
          <w:rFonts w:asciiTheme="minorEastAsia" w:eastAsiaTheme="minorEastAsia" w:hAnsiTheme="minorEastAsia"/>
          <w:color w:val="auto"/>
        </w:rPr>
      </w:pPr>
      <w:bookmarkStart w:id="6" w:name="功能"/>
      <w:bookmarkStart w:id="7" w:name="_Toc182826475"/>
      <w:bookmarkEnd w:id="4"/>
      <w:proofErr w:type="spellStart"/>
      <w:r w:rsidRPr="00F27CBD">
        <w:rPr>
          <w:rFonts w:asciiTheme="minorEastAsia" w:eastAsiaTheme="minorEastAsia" w:hAnsiTheme="minorEastAsia"/>
          <w:color w:val="auto"/>
        </w:rPr>
        <w:lastRenderedPageBreak/>
        <w:t>功能</w:t>
      </w:r>
      <w:bookmarkEnd w:id="7"/>
      <w:proofErr w:type="spellEnd"/>
    </w:p>
    <w:p w14:paraId="5E6E3BEA" w14:textId="77777777" w:rsidR="00150908" w:rsidRPr="00F27CBD" w:rsidRDefault="000D1F5D">
      <w:pPr>
        <w:pStyle w:val="3"/>
        <w:rPr>
          <w:rFonts w:asciiTheme="minorEastAsia" w:eastAsiaTheme="minorEastAsia" w:hAnsiTheme="minorEastAsia"/>
          <w:color w:val="auto"/>
        </w:rPr>
      </w:pPr>
      <w:bookmarkStart w:id="8" w:name="轮廓提取"/>
      <w:bookmarkStart w:id="9" w:name="_Toc182826476"/>
      <w:r w:rsidRPr="00F27CBD">
        <w:rPr>
          <w:rFonts w:asciiTheme="minorEastAsia" w:eastAsiaTheme="minorEastAsia" w:hAnsiTheme="minorEastAsia"/>
          <w:color w:val="auto"/>
        </w:rPr>
        <w:t>轮廓提取</w:t>
      </w:r>
      <w:bookmarkEnd w:id="9"/>
    </w:p>
    <w:p w14:paraId="45FD683C" w14:textId="77777777" w:rsidR="00150908" w:rsidRPr="00F27CBD" w:rsidRDefault="000D1F5D">
      <w:pPr>
        <w:numPr>
          <w:ilvl w:val="0"/>
          <w:numId w:val="3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选中一个封闭区域其会自动填充并找出最小包围</w:t>
      </w:r>
      <w:r w:rsidRPr="00F27CBD">
        <w:rPr>
          <w:rFonts w:asciiTheme="minorEastAsia" w:hAnsiTheme="minorEastAsia"/>
          <w:b/>
          <w:bCs/>
          <w:lang w:eastAsia="zh-CN"/>
        </w:rPr>
        <w:t>“</w:t>
      </w:r>
      <w:r w:rsidRPr="00F27CBD">
        <w:rPr>
          <w:rFonts w:asciiTheme="minorEastAsia" w:hAnsiTheme="minorEastAsia"/>
          <w:b/>
          <w:bCs/>
          <w:lang w:eastAsia="zh-CN"/>
        </w:rPr>
        <w:t>点</w:t>
      </w:r>
      <w:r w:rsidRPr="00F27CBD">
        <w:rPr>
          <w:rFonts w:asciiTheme="minorEastAsia" w:hAnsiTheme="minorEastAsia"/>
          <w:b/>
          <w:bCs/>
          <w:lang w:eastAsia="zh-CN"/>
        </w:rPr>
        <w:t>”</w:t>
      </w:r>
      <w:r w:rsidRPr="00F27CBD">
        <w:rPr>
          <w:rFonts w:asciiTheme="minorEastAsia" w:hAnsiTheme="minorEastAsia"/>
          <w:b/>
          <w:bCs/>
          <w:lang w:eastAsia="zh-CN"/>
        </w:rPr>
        <w:t>的轮廓，以路径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点形式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显示在右侧</w:t>
      </w:r>
    </w:p>
    <w:p w14:paraId="259492AD" w14:textId="77777777" w:rsidR="00150908" w:rsidRPr="00F27CBD" w:rsidRDefault="000D1F5D">
      <w:pPr>
        <w:numPr>
          <w:ilvl w:val="0"/>
          <w:numId w:val="3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提取出轮廓后，可以进行轮廓点的拖动，改变轮廓形状</w:t>
      </w:r>
    </w:p>
    <w:p w14:paraId="4FCBB842" w14:textId="77777777" w:rsidR="00150908" w:rsidRPr="00F27CBD" w:rsidRDefault="000D1F5D">
      <w:pPr>
        <w:numPr>
          <w:ilvl w:val="0"/>
          <w:numId w:val="3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同样可进行轮廓的删除操作，删除不满意的轮廓</w:t>
      </w:r>
    </w:p>
    <w:p w14:paraId="2320521A" w14:textId="77777777" w:rsidR="00BF4047" w:rsidRDefault="000D1F5D" w:rsidP="00BF4047">
      <w:pPr>
        <w:pStyle w:val="FirstParagraph"/>
        <w:keepNext/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0FF62C08" wp14:editId="7203D963">
            <wp:extent cx="5334000" cy="247226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3D\%E9%BC%8E%E7%94%B2%E6%9D%AF\%E6%9D%90%E6%96%99%E5%87%86%E5%A4%87\assets\image-20241118010429894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8ABC5" w14:textId="3D9FF147" w:rsidR="00150908" w:rsidRPr="00F27CBD" w:rsidRDefault="00BF4047" w:rsidP="00BF404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 w:rsidR="00C908F7">
          <w:rPr>
            <w:noProof/>
          </w:rPr>
          <w:t>1</w:t>
        </w:r>
      </w:fldSimple>
      <w:r>
        <w:rPr>
          <w:rFonts w:hint="eastAsia"/>
          <w:lang w:eastAsia="zh-CN"/>
        </w:rPr>
        <w:t>轮廓提取</w:t>
      </w:r>
    </w:p>
    <w:p w14:paraId="7CE63D59" w14:textId="77777777" w:rsidR="00BF4047" w:rsidRDefault="000D1F5D" w:rsidP="00BF4047">
      <w:pPr>
        <w:pStyle w:val="a0"/>
        <w:keepNext/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18B7AACC" wp14:editId="59200317">
            <wp:extent cx="5334000" cy="2472260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:\CODE\GIThub\Markdown\3D\%E9%BC%8E%E7%94%B2%E6%9D%AF\%E6%9D%90%E6%96%99%E5%87%86%E5%A4%87\assets\image-2024111801105950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927EB5" w14:textId="308A61F2" w:rsidR="00150908" w:rsidRPr="00F27CBD" w:rsidRDefault="00BF4047" w:rsidP="00BF404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 w:rsidR="00C908F7">
          <w:rPr>
            <w:noProof/>
          </w:rPr>
          <w:t>2</w:t>
        </w:r>
      </w:fldSimple>
      <w:r>
        <w:rPr>
          <w:rFonts w:hint="eastAsia"/>
          <w:lang w:eastAsia="zh-CN"/>
        </w:rPr>
        <w:t>轮廓删除</w:t>
      </w:r>
    </w:p>
    <w:p w14:paraId="2E13ACF0" w14:textId="77777777" w:rsidR="00150908" w:rsidRPr="00F27CBD" w:rsidRDefault="000D1F5D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0" w:name="信息展示搜索图表"/>
      <w:bookmarkStart w:id="11" w:name="_Toc182826477"/>
      <w:bookmarkEnd w:id="8"/>
      <w:r w:rsidRPr="00F27CBD">
        <w:rPr>
          <w:rFonts w:asciiTheme="minorEastAsia" w:eastAsiaTheme="minorEastAsia" w:hAnsiTheme="minorEastAsia"/>
          <w:color w:val="auto"/>
          <w:lang w:eastAsia="zh-CN"/>
        </w:rPr>
        <w:lastRenderedPageBreak/>
        <w:t>信息展示（搜索、图表）</w:t>
      </w:r>
      <w:bookmarkEnd w:id="11"/>
    </w:p>
    <w:p w14:paraId="43DE3C18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可以使用预制的</w:t>
      </w:r>
      <w:r w:rsidRPr="00F27CBD">
        <w:rPr>
          <w:rFonts w:asciiTheme="minorEastAsia" w:hAnsiTheme="minorEastAsia"/>
          <w:b/>
          <w:bCs/>
          <w:lang w:eastAsia="zh-CN"/>
        </w:rPr>
        <w:t>excel</w:t>
      </w:r>
      <w:r w:rsidRPr="00F27CBD">
        <w:rPr>
          <w:rFonts w:asciiTheme="minorEastAsia" w:hAnsiTheme="minorEastAsia"/>
          <w:b/>
          <w:bCs/>
          <w:lang w:eastAsia="zh-CN"/>
        </w:rPr>
        <w:t>模板进行文件上传，我们可以基于进行数据分析，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饼图绘制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，除此之外也可在有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明确列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标题的情况下上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传其它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自由内容的</w:t>
      </w:r>
      <w:r w:rsidRPr="00F27CBD">
        <w:rPr>
          <w:rFonts w:asciiTheme="minorEastAsia" w:hAnsiTheme="minorEastAsia"/>
          <w:b/>
          <w:bCs/>
          <w:lang w:eastAsia="zh-CN"/>
        </w:rPr>
        <w:t>e</w:t>
      </w:r>
      <w:r w:rsidRPr="00F27CBD">
        <w:rPr>
          <w:rFonts w:asciiTheme="minorEastAsia" w:hAnsiTheme="minorEastAsia"/>
          <w:b/>
          <w:bCs/>
          <w:lang w:eastAsia="zh-CN"/>
        </w:rPr>
        <w:t>xcel</w:t>
      </w:r>
      <w:r w:rsidRPr="00F27CBD">
        <w:rPr>
          <w:rFonts w:asciiTheme="minorEastAsia" w:hAnsiTheme="minorEastAsia"/>
          <w:b/>
          <w:bCs/>
          <w:lang w:eastAsia="zh-CN"/>
        </w:rPr>
        <w:t>文件，我们将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会以上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种种</w:t>
      </w:r>
      <w:r w:rsidRPr="00F27CBD">
        <w:rPr>
          <w:rFonts w:asciiTheme="minorEastAsia" w:hAnsiTheme="minorEastAsia"/>
          <w:b/>
          <w:bCs/>
          <w:lang w:eastAsia="zh-CN"/>
        </w:rPr>
        <w:t>excel</w:t>
      </w:r>
      <w:r w:rsidRPr="00F27CBD">
        <w:rPr>
          <w:rFonts w:asciiTheme="minorEastAsia" w:hAnsiTheme="minorEastAsia"/>
          <w:b/>
          <w:bCs/>
          <w:lang w:eastAsia="zh-CN"/>
        </w:rPr>
        <w:t>文件提供特定板块或者全文检索，将</w:t>
      </w:r>
      <w:r w:rsidRPr="00F27CBD">
        <w:rPr>
          <w:rFonts w:asciiTheme="minorEastAsia" w:hAnsiTheme="minorEastAsia"/>
          <w:b/>
          <w:bCs/>
          <w:lang w:eastAsia="zh-CN"/>
        </w:rPr>
        <w:t>PDF</w:t>
      </w:r>
      <w:r w:rsidRPr="00F27CBD">
        <w:rPr>
          <w:rFonts w:asciiTheme="minorEastAsia" w:hAnsiTheme="minorEastAsia"/>
          <w:b/>
          <w:bCs/>
          <w:lang w:eastAsia="zh-CN"/>
        </w:rPr>
        <w:t>等文档的</w:t>
      </w:r>
      <w:r w:rsidRPr="00F27CBD">
        <w:rPr>
          <w:rFonts w:asciiTheme="minorEastAsia" w:hAnsiTheme="minorEastAsia"/>
          <w:b/>
          <w:bCs/>
          <w:lang w:eastAsia="zh-CN"/>
        </w:rPr>
        <w:t>“</w:t>
      </w:r>
      <w:r w:rsidRPr="00F27CBD">
        <w:rPr>
          <w:rFonts w:asciiTheme="minorEastAsia" w:hAnsiTheme="minorEastAsia"/>
          <w:b/>
          <w:bCs/>
          <w:lang w:eastAsia="zh-CN"/>
        </w:rPr>
        <w:t>死</w:t>
      </w:r>
      <w:r w:rsidRPr="00F27CBD">
        <w:rPr>
          <w:rFonts w:asciiTheme="minorEastAsia" w:hAnsiTheme="minorEastAsia"/>
          <w:b/>
          <w:bCs/>
          <w:lang w:eastAsia="zh-CN"/>
        </w:rPr>
        <w:t>”</w:t>
      </w:r>
      <w:r w:rsidRPr="00F27CBD">
        <w:rPr>
          <w:rFonts w:asciiTheme="minorEastAsia" w:hAnsiTheme="minorEastAsia"/>
          <w:b/>
          <w:bCs/>
          <w:lang w:eastAsia="zh-CN"/>
        </w:rPr>
        <w:t>数据，用计算机赋予生命力。</w:t>
      </w:r>
    </w:p>
    <w:p w14:paraId="3FB43471" w14:textId="77777777" w:rsidR="00150908" w:rsidRPr="00F27CBD" w:rsidRDefault="000D1F5D">
      <w:pPr>
        <w:numPr>
          <w:ilvl w:val="0"/>
          <w:numId w:val="4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文件上传，使用不同的</w:t>
      </w:r>
      <w:r w:rsidRPr="00F27CBD">
        <w:rPr>
          <w:rFonts w:asciiTheme="minorEastAsia" w:hAnsiTheme="minorEastAsia"/>
          <w:b/>
          <w:bCs/>
          <w:lang w:eastAsia="zh-CN"/>
        </w:rPr>
        <w:t>excel</w:t>
      </w:r>
      <w:r w:rsidRPr="00F27CBD">
        <w:rPr>
          <w:rFonts w:asciiTheme="minorEastAsia" w:hAnsiTheme="minorEastAsia"/>
          <w:b/>
          <w:bCs/>
          <w:lang w:eastAsia="zh-CN"/>
        </w:rPr>
        <w:t>文件进行上传信息</w:t>
      </w:r>
    </w:p>
    <w:p w14:paraId="7F4CB714" w14:textId="77777777" w:rsidR="00150908" w:rsidRPr="00F27CBD" w:rsidRDefault="000D1F5D">
      <w:pPr>
        <w:numPr>
          <w:ilvl w:val="0"/>
          <w:numId w:val="4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在一定规范下，软件提供数据可视化和检索功能</w:t>
      </w:r>
    </w:p>
    <w:p w14:paraId="64E2FF48" w14:textId="77777777" w:rsidR="00BF4047" w:rsidRDefault="000D1F5D" w:rsidP="00BF4047">
      <w:pPr>
        <w:pStyle w:val="FirstParagraph"/>
        <w:keepNext/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3C235EED" wp14:editId="33FD6E35">
            <wp:extent cx="5334000" cy="2197070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F:\CODE\GIThub\Markdown\3D\%E9%BC%8E%E7%94%B2%E6%9D%AF\%E6%9D%90%E6%96%99%E5%87%86%E5%A4%87\assets\image-2024111801195546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866EA" w14:textId="02425E63" w:rsidR="00150908" w:rsidRPr="00F27CBD" w:rsidRDefault="00BF4047" w:rsidP="00BF404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 w:rsidR="00C908F7">
          <w:rPr>
            <w:noProof/>
          </w:rPr>
          <w:t>3</w:t>
        </w:r>
      </w:fldSimple>
      <w:r>
        <w:rPr>
          <w:rFonts w:hint="eastAsia"/>
          <w:lang w:eastAsia="zh-CN"/>
        </w:rPr>
        <w:t>搜索范围限定</w:t>
      </w:r>
    </w:p>
    <w:p w14:paraId="32A60BBC" w14:textId="77777777" w:rsidR="00BF4047" w:rsidRDefault="000D1F5D" w:rsidP="00BF4047">
      <w:pPr>
        <w:pStyle w:val="a0"/>
        <w:keepNext/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1C79C55E" wp14:editId="06956006">
            <wp:extent cx="5334000" cy="2472260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:\CODE\GIThub\Markdown\3D\%E9%BC%8E%E7%94%B2%E6%9D%AF\%E6%9D%90%E6%96%99%E5%87%86%E5%A4%87\assets\image-2024111812374153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0E12B" w14:textId="62FC72D6" w:rsidR="00150908" w:rsidRPr="00F27CBD" w:rsidRDefault="00BF4047" w:rsidP="00BF404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 w:rsidR="00C908F7">
          <w:rPr>
            <w:noProof/>
          </w:rPr>
          <w:t>4</w:t>
        </w:r>
      </w:fldSimple>
      <w:r>
        <w:rPr>
          <w:rFonts w:hint="eastAsia"/>
          <w:lang w:eastAsia="zh-CN"/>
        </w:rPr>
        <w:t>搜索效果展示</w:t>
      </w:r>
    </w:p>
    <w:p w14:paraId="76128EC4" w14:textId="77777777" w:rsidR="00BF4047" w:rsidRDefault="000D1F5D" w:rsidP="00BF4047">
      <w:pPr>
        <w:pStyle w:val="a0"/>
        <w:keepNext/>
      </w:pPr>
      <w:r w:rsidRPr="00F27CBD">
        <w:rPr>
          <w:rFonts w:asciiTheme="minorEastAsia" w:hAnsiTheme="minorEastAsia"/>
          <w:b/>
          <w:bCs/>
          <w:noProof/>
        </w:rPr>
        <w:lastRenderedPageBreak/>
        <w:drawing>
          <wp:inline distT="0" distB="0" distL="0" distR="0" wp14:anchorId="2B91747D" wp14:editId="062E9CA1">
            <wp:extent cx="5334000" cy="2472260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F:\CODE\GIThub\Markdown\3D\%E9%BC%8E%E7%94%B2%E6%9D%AF\%E6%9D%90%E6%96%99%E5%87%86%E5%A4%87\assets\image-2024111812375582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3B175F" w14:textId="62BC1943" w:rsidR="00150908" w:rsidRPr="00F27CBD" w:rsidRDefault="00BF4047" w:rsidP="00BF4047">
      <w:pPr>
        <w:pStyle w:val="aa"/>
        <w:jc w:val="center"/>
        <w:rPr>
          <w:rFonts w:asciiTheme="minorEastAsia" w:hAnsiTheme="minorEastAsia"/>
          <w:b/>
          <w:bCs/>
          <w:lang w:eastAsia="zh-CN"/>
        </w:rPr>
      </w:pPr>
      <w:r>
        <w:rPr>
          <w:lang w:eastAsia="zh-CN"/>
        </w:rPr>
        <w:t xml:space="preserve">Figure </w:t>
      </w:r>
      <w:r>
        <w:fldChar w:fldCharType="begin"/>
      </w:r>
      <w:r>
        <w:rPr>
          <w:lang w:eastAsia="zh-CN"/>
        </w:rPr>
        <w:instrText xml:space="preserve"> SEQ Figure \* ARABIC </w:instrText>
      </w:r>
      <w:r>
        <w:fldChar w:fldCharType="separate"/>
      </w:r>
      <w:r w:rsidR="00C908F7">
        <w:rPr>
          <w:noProof/>
          <w:lang w:eastAsia="zh-CN"/>
        </w:rPr>
        <w:t>5</w:t>
      </w:r>
      <w:r>
        <w:fldChar w:fldCharType="end"/>
      </w:r>
      <w:proofErr w:type="gramStart"/>
      <w:r>
        <w:rPr>
          <w:rFonts w:hint="eastAsia"/>
          <w:lang w:eastAsia="zh-CN"/>
        </w:rPr>
        <w:t>饼图数据</w:t>
      </w:r>
      <w:proofErr w:type="gramEnd"/>
      <w:r>
        <w:rPr>
          <w:rFonts w:hint="eastAsia"/>
          <w:lang w:eastAsia="zh-CN"/>
        </w:rPr>
        <w:t>可视化</w:t>
      </w:r>
    </w:p>
    <w:p w14:paraId="37FC6EF4" w14:textId="77777777" w:rsidR="00150908" w:rsidRPr="00F27CBD" w:rsidRDefault="00150908">
      <w:pPr>
        <w:pStyle w:val="a0"/>
        <w:rPr>
          <w:rFonts w:asciiTheme="minorEastAsia" w:hAnsiTheme="minorEastAsia"/>
          <w:b/>
          <w:bCs/>
          <w:lang w:eastAsia="zh-CN"/>
        </w:rPr>
      </w:pPr>
    </w:p>
    <w:p w14:paraId="6A395F81" w14:textId="77777777" w:rsidR="00150908" w:rsidRPr="00F27CBD" w:rsidRDefault="000D1F5D">
      <w:pPr>
        <w:pStyle w:val="3"/>
        <w:rPr>
          <w:rFonts w:asciiTheme="minorEastAsia" w:eastAsiaTheme="minorEastAsia" w:hAnsiTheme="minorEastAsia"/>
          <w:color w:val="auto"/>
          <w:lang w:eastAsia="zh-CN"/>
        </w:rPr>
      </w:pPr>
      <w:bookmarkStart w:id="12" w:name="三维模型数字沙盘"/>
      <w:bookmarkStart w:id="13" w:name="_Toc182826478"/>
      <w:bookmarkEnd w:id="10"/>
      <w:r w:rsidRPr="00F27CBD">
        <w:rPr>
          <w:rFonts w:asciiTheme="minorEastAsia" w:eastAsiaTheme="minorEastAsia" w:hAnsiTheme="minorEastAsia"/>
          <w:color w:val="auto"/>
          <w:lang w:eastAsia="zh-CN"/>
        </w:rPr>
        <w:t>三维模型（数字沙盘）</w:t>
      </w:r>
      <w:bookmarkEnd w:id="13"/>
    </w:p>
    <w:p w14:paraId="3611C20A" w14:textId="77777777" w:rsidR="00150908" w:rsidRPr="00F27CBD" w:rsidRDefault="000D1F5D">
      <w:pPr>
        <w:numPr>
          <w:ilvl w:val="0"/>
          <w:numId w:val="5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基于轮廓提取，有了建筑底部形状，赋予高度，就可以渲染成三维模型</w:t>
      </w:r>
    </w:p>
    <w:p w14:paraId="624DBBDE" w14:textId="77777777" w:rsidR="00150908" w:rsidRPr="00F27CBD" w:rsidRDefault="000D1F5D">
      <w:pPr>
        <w:numPr>
          <w:ilvl w:val="0"/>
          <w:numId w:val="5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将模型和信息相结合，可以丰富模型的内容，使其不仅仅是一个数学上的几何体，而是一个可以接收、传达</w:t>
      </w:r>
      <w:proofErr w:type="gramStart"/>
      <w:r w:rsidRPr="00F27CBD">
        <w:rPr>
          <w:rFonts w:asciiTheme="minorEastAsia" w:hAnsiTheme="minorEastAsia"/>
          <w:b/>
          <w:bCs/>
          <w:lang w:eastAsia="zh-CN"/>
        </w:rPr>
        <w:t>讯息</w:t>
      </w:r>
      <w:proofErr w:type="gramEnd"/>
      <w:r w:rsidRPr="00F27CBD">
        <w:rPr>
          <w:rFonts w:asciiTheme="minorEastAsia" w:hAnsiTheme="minorEastAsia"/>
          <w:b/>
          <w:bCs/>
          <w:lang w:eastAsia="zh-CN"/>
        </w:rPr>
        <w:t>的媒介</w:t>
      </w:r>
    </w:p>
    <w:p w14:paraId="5B2D235D" w14:textId="77777777" w:rsidR="00150908" w:rsidRPr="00F27CBD" w:rsidRDefault="000D1F5D">
      <w:pPr>
        <w:numPr>
          <w:ilvl w:val="0"/>
          <w:numId w:val="5"/>
        </w:numPr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模型渲染可以进行分类，可以根据需要渲染不同类别的模型</w:t>
      </w:r>
    </w:p>
    <w:p w14:paraId="5E6215C6" w14:textId="77777777" w:rsidR="00C908F7" w:rsidRDefault="000D1F5D" w:rsidP="00C908F7">
      <w:pPr>
        <w:pStyle w:val="FirstParagraph"/>
        <w:keepNext/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453B8F53" wp14:editId="18F63DE5">
            <wp:extent cx="5334000" cy="2472260"/>
            <wp:effectExtent l="0" t="0" r="0" b="0"/>
            <wp:docPr id="4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F:\CODE\GIThub\Markdown\3D\%E9%BC%8E%E7%94%B2%E6%9D%AF\%E6%9D%90%E6%96%99%E5%87%86%E5%A4%87\assets\image-2024111812354199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B2A051" w14:textId="388CF6DD" w:rsidR="00150908" w:rsidRPr="00F27CBD" w:rsidRDefault="00C908F7" w:rsidP="00C908F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  <w:r>
        <w:rPr>
          <w:rFonts w:hint="eastAsia"/>
          <w:lang w:eastAsia="zh-CN"/>
        </w:rPr>
        <w:t>模型渲染以及模型信息显示</w:t>
      </w:r>
    </w:p>
    <w:p w14:paraId="57911E86" w14:textId="77777777" w:rsidR="00C908F7" w:rsidRDefault="000D1F5D" w:rsidP="00C908F7">
      <w:pPr>
        <w:pStyle w:val="a0"/>
        <w:keepNext/>
      </w:pPr>
      <w:r w:rsidRPr="00F27CBD">
        <w:rPr>
          <w:rFonts w:asciiTheme="minorEastAsia" w:hAnsiTheme="minorEastAsia"/>
          <w:b/>
          <w:bCs/>
          <w:noProof/>
        </w:rPr>
        <w:lastRenderedPageBreak/>
        <w:drawing>
          <wp:inline distT="0" distB="0" distL="0" distR="0" wp14:anchorId="39B12C65" wp14:editId="5D00ECFD">
            <wp:extent cx="5334000" cy="247226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:\CODE\GIThub\Markdown\3D\%E9%BC%8E%E7%94%B2%E6%9D%AF\%E6%9D%90%E6%96%99%E5%87%86%E5%A4%87\assets\image-2024111812365671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D3517" w14:textId="46D3082E" w:rsidR="00150908" w:rsidRPr="00F27CBD" w:rsidRDefault="00C908F7" w:rsidP="00C908F7">
      <w:pPr>
        <w:pStyle w:val="aa"/>
        <w:jc w:val="center"/>
        <w:rPr>
          <w:rFonts w:asciiTheme="minorEastAsia" w:hAnsiTheme="minorEastAsia"/>
          <w:b/>
          <w:bCs/>
        </w:rPr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rPr>
          <w:rFonts w:hint="eastAsia"/>
          <w:lang w:eastAsia="zh-CN"/>
        </w:rPr>
        <w:t>模型信息编辑面板以及分类渲染</w:t>
      </w:r>
    </w:p>
    <w:p w14:paraId="0DAAA254" w14:textId="77777777" w:rsidR="00150908" w:rsidRPr="00F27CBD" w:rsidRDefault="000D1F5D">
      <w:pPr>
        <w:pStyle w:val="2"/>
        <w:rPr>
          <w:rFonts w:asciiTheme="minorEastAsia" w:eastAsiaTheme="minorEastAsia" w:hAnsiTheme="minorEastAsia"/>
          <w:color w:val="auto"/>
        </w:rPr>
      </w:pPr>
      <w:bookmarkStart w:id="14" w:name="技术框架"/>
      <w:bookmarkStart w:id="15" w:name="_Toc182826479"/>
      <w:bookmarkEnd w:id="6"/>
      <w:bookmarkEnd w:id="12"/>
      <w:r w:rsidRPr="00F27CBD">
        <w:rPr>
          <w:rFonts w:asciiTheme="minorEastAsia" w:eastAsiaTheme="minorEastAsia" w:hAnsiTheme="minorEastAsia"/>
          <w:color w:val="auto"/>
        </w:rPr>
        <w:t>技术框架</w:t>
      </w:r>
      <w:bookmarkEnd w:id="15"/>
    </w:p>
    <w:p w14:paraId="66222470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前端交互：</w:t>
      </w:r>
      <w:r w:rsidRPr="00F27CBD">
        <w:rPr>
          <w:rFonts w:asciiTheme="minorEastAsia" w:hAnsiTheme="minorEastAsia"/>
          <w:b/>
          <w:bCs/>
        </w:rPr>
        <w:t>vue2 three.js</w:t>
      </w:r>
    </w:p>
    <w:p w14:paraId="46DCD82B" w14:textId="77777777" w:rsidR="00150908" w:rsidRPr="00F27CBD" w:rsidRDefault="000D1F5D">
      <w:pPr>
        <w:pStyle w:val="a0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服务端框架：</w:t>
      </w:r>
      <w:r w:rsidRPr="00F27CBD">
        <w:rPr>
          <w:rFonts w:asciiTheme="minorEastAsia" w:hAnsiTheme="minorEastAsia"/>
          <w:b/>
          <w:bCs/>
        </w:rPr>
        <w:t>spring boot</w:t>
      </w:r>
    </w:p>
    <w:p w14:paraId="215DD0A6" w14:textId="77777777" w:rsidR="00150908" w:rsidRPr="00F27CBD" w:rsidRDefault="000D1F5D">
      <w:pPr>
        <w:pStyle w:val="a0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搜索引擎：</w:t>
      </w:r>
      <w:r w:rsidRPr="00F27CBD">
        <w:rPr>
          <w:rFonts w:asciiTheme="minorEastAsia" w:hAnsiTheme="minorEastAsia"/>
          <w:b/>
          <w:bCs/>
        </w:rPr>
        <w:t>Elasticsearch</w:t>
      </w:r>
    </w:p>
    <w:p w14:paraId="271A40C8" w14:textId="77777777" w:rsidR="00150908" w:rsidRPr="00F27CBD" w:rsidRDefault="000D1F5D">
      <w:pPr>
        <w:pStyle w:val="a0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数据库：</w:t>
      </w:r>
      <w:r w:rsidRPr="00F27CBD">
        <w:rPr>
          <w:rFonts w:asciiTheme="minorEastAsia" w:hAnsiTheme="minorEastAsia"/>
          <w:b/>
          <w:bCs/>
        </w:rPr>
        <w:t>mysql</w:t>
      </w:r>
    </w:p>
    <w:p w14:paraId="3533EF48" w14:textId="77777777" w:rsidR="00150908" w:rsidRPr="00F27CBD" w:rsidRDefault="000D1F5D">
      <w:pPr>
        <w:pStyle w:val="2"/>
        <w:rPr>
          <w:rFonts w:asciiTheme="minorEastAsia" w:eastAsiaTheme="minorEastAsia" w:hAnsiTheme="minorEastAsia"/>
          <w:color w:val="auto"/>
        </w:rPr>
      </w:pPr>
      <w:bookmarkStart w:id="16" w:name="分工"/>
      <w:bookmarkStart w:id="17" w:name="_Toc182826480"/>
      <w:bookmarkEnd w:id="14"/>
      <w:r w:rsidRPr="00F27CBD">
        <w:rPr>
          <w:rFonts w:asciiTheme="minorEastAsia" w:eastAsiaTheme="minorEastAsia" w:hAnsiTheme="minorEastAsia"/>
          <w:color w:val="auto"/>
        </w:rPr>
        <w:t>分工</w:t>
      </w:r>
      <w:bookmarkEnd w:id="17"/>
    </w:p>
    <w:p w14:paraId="246F6098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石夏源：软件策划；搜索功能服务、模型构建服务、文件上传服务、数据可视化服务；三维模型渲染界面搭建，以及该页面的交互功能实现</w:t>
      </w:r>
    </w:p>
    <w:p w14:paraId="5FD96CFA" w14:textId="77777777" w:rsidR="00150908" w:rsidRPr="00F27CBD" w:rsidRDefault="000D1F5D">
      <w:pPr>
        <w:pStyle w:val="a0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李颖宇：前端框架搭建；轮廓提取页面搭建以及交互实现，搜索界面、图表可视化界面的搭建和功能实现</w:t>
      </w:r>
    </w:p>
    <w:p w14:paraId="333690C8" w14:textId="77777777" w:rsidR="00150908" w:rsidRPr="00F27CBD" w:rsidRDefault="000D1F5D">
      <w:pPr>
        <w:pStyle w:val="a0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陈金辉：模型分类服务构建、模型信息管理服务构建；北京路相关文档模板的梳理</w:t>
      </w:r>
    </w:p>
    <w:p w14:paraId="4F5D19F4" w14:textId="77777777" w:rsidR="00150908" w:rsidRPr="00F27CBD" w:rsidRDefault="000D1F5D">
      <w:pPr>
        <w:pStyle w:val="a0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曾竑力</w:t>
      </w:r>
      <w:r w:rsidRPr="00F27CBD">
        <w:rPr>
          <w:rFonts w:asciiTheme="minorEastAsia" w:hAnsiTheme="minorEastAsia"/>
          <w:b/>
          <w:bCs/>
          <w:lang w:eastAsia="zh-CN"/>
        </w:rPr>
        <w:t xml:space="preserve"> </w:t>
      </w:r>
      <w:r w:rsidRPr="00F27CBD">
        <w:rPr>
          <w:rFonts w:asciiTheme="minorEastAsia" w:hAnsiTheme="minorEastAsia"/>
          <w:b/>
          <w:bCs/>
          <w:lang w:eastAsia="zh-CN"/>
        </w:rPr>
        <w:t>：轮廓提取服务的搭建以及优化；基于北京路保护规划图的重点区域的建筑建模演示</w:t>
      </w:r>
      <w:r w:rsidRPr="00F27CBD">
        <w:rPr>
          <w:rFonts w:asciiTheme="minorEastAsia" w:hAnsiTheme="minorEastAsia"/>
          <w:b/>
          <w:bCs/>
          <w:lang w:eastAsia="zh-CN"/>
        </w:rPr>
        <w:t>工作</w:t>
      </w:r>
    </w:p>
    <w:p w14:paraId="41B9828D" w14:textId="77777777" w:rsidR="00150908" w:rsidRPr="008E6394" w:rsidRDefault="000D1F5D" w:rsidP="008E6394">
      <w:pPr>
        <w:pStyle w:val="2"/>
        <w:rPr>
          <w:rFonts w:asciiTheme="minorEastAsia" w:eastAsiaTheme="minorEastAsia" w:hAnsiTheme="minorEastAsia"/>
          <w:color w:val="auto"/>
          <w:lang w:eastAsia="zh-CN"/>
        </w:rPr>
      </w:pPr>
      <w:bookmarkStart w:id="18" w:name="可用北京路模型id"/>
      <w:bookmarkStart w:id="19" w:name="_Toc182826481"/>
      <w:bookmarkEnd w:id="16"/>
      <w:r w:rsidRPr="008E6394">
        <w:rPr>
          <w:rFonts w:asciiTheme="minorEastAsia" w:eastAsiaTheme="minorEastAsia" w:hAnsiTheme="minorEastAsia"/>
          <w:color w:val="auto"/>
          <w:lang w:eastAsia="zh-CN"/>
        </w:rPr>
        <w:t>可用北京路模型</w:t>
      </w:r>
      <w:r w:rsidRPr="008E6394">
        <w:rPr>
          <w:rFonts w:asciiTheme="minorEastAsia" w:eastAsiaTheme="minorEastAsia" w:hAnsiTheme="minorEastAsia"/>
          <w:color w:val="auto"/>
          <w:lang w:eastAsia="zh-CN"/>
        </w:rPr>
        <w:t>id</w:t>
      </w:r>
      <w:bookmarkEnd w:id="19"/>
    </w:p>
    <w:p w14:paraId="04D23E0F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21, 24, 27, 29, 30, 31, 32, 33, 34, 36, 37, 38, 39, 40, 42, 48, 49, 51, 53, 158, 159, 160, 161, 162, 163, 164, 165, 166, 167, 168, 169, 170, 171,175</w:t>
      </w:r>
    </w:p>
    <w:p w14:paraId="10A368F8" w14:textId="77777777" w:rsidR="00150908" w:rsidRPr="00F27CBD" w:rsidRDefault="00150908">
      <w:pPr>
        <w:pStyle w:val="a0"/>
        <w:rPr>
          <w:rFonts w:asciiTheme="minorEastAsia" w:hAnsiTheme="minorEastAsia"/>
          <w:b/>
          <w:bCs/>
          <w:lang w:eastAsia="zh-CN"/>
        </w:rPr>
      </w:pPr>
    </w:p>
    <w:p w14:paraId="67FEA950" w14:textId="77777777" w:rsidR="00150908" w:rsidRPr="008E6394" w:rsidRDefault="000D1F5D" w:rsidP="008E6394">
      <w:pPr>
        <w:pStyle w:val="2"/>
        <w:rPr>
          <w:color w:val="auto"/>
          <w:lang w:eastAsia="zh-CN"/>
        </w:rPr>
      </w:pPr>
      <w:bookmarkStart w:id="20" w:name="本地运行"/>
      <w:bookmarkStart w:id="21" w:name="_Toc182826482"/>
      <w:r w:rsidRPr="008E6394">
        <w:rPr>
          <w:color w:val="auto"/>
          <w:lang w:eastAsia="zh-CN"/>
        </w:rPr>
        <w:lastRenderedPageBreak/>
        <w:t>本地运行</w:t>
      </w:r>
      <w:bookmarkEnd w:id="21"/>
    </w:p>
    <w:p w14:paraId="2FB25D3F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  <w:lang w:eastAsia="zh-CN"/>
        </w:rPr>
      </w:pPr>
      <w:r w:rsidRPr="00F27CBD">
        <w:rPr>
          <w:rFonts w:asciiTheme="minorEastAsia" w:hAnsiTheme="minorEastAsia"/>
          <w:b/>
          <w:bCs/>
          <w:lang w:eastAsia="zh-CN"/>
        </w:rPr>
        <w:t>前提条件，安装</w:t>
      </w:r>
      <w:r w:rsidRPr="00F27CBD">
        <w:rPr>
          <w:rFonts w:asciiTheme="minorEastAsia" w:hAnsiTheme="minorEastAsia"/>
          <w:b/>
          <w:bCs/>
          <w:lang w:eastAsia="zh-CN"/>
        </w:rPr>
        <w:t>Node</w:t>
      </w:r>
      <w:r w:rsidRPr="00F27CBD">
        <w:rPr>
          <w:rFonts w:asciiTheme="minorEastAsia" w:hAnsiTheme="minorEastAsia"/>
          <w:b/>
          <w:bCs/>
          <w:lang w:eastAsia="zh-CN"/>
        </w:rPr>
        <w:t>、</w:t>
      </w:r>
      <w:r w:rsidRPr="00F27CBD">
        <w:rPr>
          <w:rFonts w:asciiTheme="minorEastAsia" w:hAnsiTheme="minorEastAsia"/>
          <w:b/>
          <w:bCs/>
          <w:lang w:eastAsia="zh-CN"/>
        </w:rPr>
        <w:t>NPM</w:t>
      </w:r>
      <w:r w:rsidRPr="00F27CBD">
        <w:rPr>
          <w:rFonts w:asciiTheme="minorEastAsia" w:hAnsiTheme="minorEastAsia"/>
          <w:b/>
          <w:bCs/>
          <w:lang w:eastAsia="zh-CN"/>
        </w:rPr>
        <w:t>，并且允许如下命令</w:t>
      </w:r>
    </w:p>
    <w:p w14:paraId="68B0050A" w14:textId="77777777" w:rsidR="00150908" w:rsidRPr="00F27CBD" w:rsidRDefault="000D1F5D">
      <w:pPr>
        <w:pStyle w:val="SourceCode"/>
        <w:rPr>
          <w:rFonts w:asciiTheme="minorEastAsia" w:hAnsiTheme="minorEastAsia"/>
          <w:b/>
          <w:bCs/>
        </w:rPr>
      </w:pPr>
      <w:proofErr w:type="spellStart"/>
      <w:r w:rsidRPr="00F27CBD">
        <w:rPr>
          <w:rStyle w:val="VerbatimChar"/>
          <w:rFonts w:asciiTheme="minorEastAsia" w:hAnsiTheme="minorEastAsia"/>
          <w:b/>
          <w:bCs/>
        </w:rPr>
        <w:t>npm</w:t>
      </w:r>
      <w:proofErr w:type="spellEnd"/>
      <w:r w:rsidRPr="00F27CBD">
        <w:rPr>
          <w:rStyle w:val="VerbatimChar"/>
          <w:rFonts w:asciiTheme="minorEastAsia" w:hAnsiTheme="minorEastAsia"/>
          <w:b/>
          <w:bCs/>
        </w:rPr>
        <w:t xml:space="preserve"> -g install http-server</w:t>
      </w:r>
    </w:p>
    <w:p w14:paraId="43BE3197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在</w:t>
      </w:r>
      <w:r w:rsidRPr="00F27CBD">
        <w:rPr>
          <w:rFonts w:asciiTheme="minorEastAsia" w:hAnsiTheme="minorEastAsia"/>
          <w:b/>
          <w:bCs/>
        </w:rPr>
        <w:t>dist</w:t>
      </w:r>
      <w:r w:rsidRPr="00F27CBD">
        <w:rPr>
          <w:rFonts w:asciiTheme="minorEastAsia" w:hAnsiTheme="minorEastAsia"/>
          <w:b/>
          <w:bCs/>
        </w:rPr>
        <w:t>目录下，运行命令</w:t>
      </w:r>
    </w:p>
    <w:p w14:paraId="72814957" w14:textId="77777777" w:rsidR="00150908" w:rsidRPr="00F27CBD" w:rsidRDefault="000D1F5D">
      <w:pPr>
        <w:pStyle w:val="SourceCode"/>
        <w:rPr>
          <w:rFonts w:asciiTheme="minorEastAsia" w:hAnsiTheme="minorEastAsia"/>
          <w:b/>
          <w:bCs/>
        </w:rPr>
      </w:pPr>
      <w:r w:rsidRPr="00F27CBD">
        <w:rPr>
          <w:rStyle w:val="VerbatimChar"/>
          <w:rFonts w:asciiTheme="minorEastAsia" w:hAnsiTheme="minorEastAsia"/>
          <w:b/>
          <w:bCs/>
        </w:rPr>
        <w:t xml:space="preserve">http-server --cors -p </w:t>
      </w:r>
      <w:r w:rsidRPr="00F27CBD">
        <w:rPr>
          <w:rStyle w:val="VerbatimChar"/>
          <w:rFonts w:asciiTheme="minorEastAsia" w:hAnsiTheme="minorEastAsia"/>
          <w:b/>
          <w:bCs/>
        </w:rPr>
        <w:t>8083 -o -c-1</w:t>
      </w:r>
    </w:p>
    <w:p w14:paraId="64E7867D" w14:textId="77777777" w:rsidR="00150908" w:rsidRPr="00F27CBD" w:rsidRDefault="000D1F5D">
      <w:pPr>
        <w:pStyle w:val="FirstParagraph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运行结果如下：</w:t>
      </w:r>
    </w:p>
    <w:p w14:paraId="211F5B3A" w14:textId="77777777" w:rsidR="00150908" w:rsidRPr="00F27CBD" w:rsidRDefault="000D1F5D">
      <w:pPr>
        <w:pStyle w:val="a0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  <w:noProof/>
        </w:rPr>
        <w:drawing>
          <wp:inline distT="0" distB="0" distL="0" distR="0" wp14:anchorId="07909EFF" wp14:editId="5230647E">
            <wp:extent cx="5334000" cy="1884313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:\CODE\GIThub\Markdown\3D\%E9%BC%8E%E7%94%B2%E6%9D%AF\%E6%9D%90%E6%96%99%E5%87%86%E5%A4%87\assets\image-2024111810500569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B968A" w14:textId="77777777" w:rsidR="00150908" w:rsidRPr="00F27CBD" w:rsidRDefault="000D1F5D">
      <w:pPr>
        <w:pStyle w:val="a0"/>
        <w:rPr>
          <w:rFonts w:asciiTheme="minorEastAsia" w:hAnsiTheme="minorEastAsia"/>
          <w:b/>
          <w:bCs/>
        </w:rPr>
      </w:pPr>
      <w:r w:rsidRPr="00F27CBD">
        <w:rPr>
          <w:rFonts w:asciiTheme="minorEastAsia" w:hAnsiTheme="minorEastAsia"/>
          <w:b/>
          <w:bCs/>
        </w:rPr>
        <w:t>本地访问</w:t>
      </w:r>
      <w:r w:rsidRPr="00F27CBD">
        <w:rPr>
          <w:rFonts w:asciiTheme="minorEastAsia" w:hAnsiTheme="minorEastAsia"/>
          <w:b/>
          <w:bCs/>
        </w:rPr>
        <w:t>ip</w:t>
      </w:r>
      <w:r w:rsidRPr="00F27CBD">
        <w:rPr>
          <w:rFonts w:asciiTheme="minorEastAsia" w:hAnsiTheme="minorEastAsia"/>
          <w:b/>
          <w:bCs/>
        </w:rPr>
        <w:t>：</w:t>
      </w:r>
    </w:p>
    <w:p w14:paraId="30CAF723" w14:textId="77777777" w:rsidR="00150908" w:rsidRPr="00F27CBD" w:rsidRDefault="000D1F5D">
      <w:pPr>
        <w:pStyle w:val="SourceCode"/>
        <w:rPr>
          <w:rFonts w:asciiTheme="minorEastAsia" w:hAnsiTheme="minorEastAsia"/>
          <w:b/>
          <w:bCs/>
        </w:rPr>
      </w:pPr>
      <w:r w:rsidRPr="00F27CBD">
        <w:rPr>
          <w:rStyle w:val="VerbatimChar"/>
          <w:rFonts w:asciiTheme="minorEastAsia" w:hAnsiTheme="minorEastAsia"/>
          <w:b/>
          <w:bCs/>
        </w:rPr>
        <w:t>http://127.0.0.1:8083/</w:t>
      </w:r>
    </w:p>
    <w:bookmarkEnd w:id="0"/>
    <w:bookmarkEnd w:id="18"/>
    <w:bookmarkEnd w:id="20"/>
    <w:p w14:paraId="7577CCBC" w14:textId="77777777" w:rsidR="00150908" w:rsidRPr="00F27CBD" w:rsidRDefault="00150908">
      <w:pPr>
        <w:pStyle w:val="FirstParagraph"/>
        <w:rPr>
          <w:rFonts w:asciiTheme="minorEastAsia" w:hAnsiTheme="minorEastAsia"/>
          <w:b/>
          <w:bCs/>
        </w:rPr>
      </w:pPr>
    </w:p>
    <w:sectPr w:rsidR="00150908" w:rsidRPr="00F27CBD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4CEB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8874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50908"/>
    <w:rsid w:val="000D1F5D"/>
    <w:rsid w:val="00150908"/>
    <w:rsid w:val="002C1C67"/>
    <w:rsid w:val="004E7E05"/>
    <w:rsid w:val="008E6394"/>
    <w:rsid w:val="00BE5676"/>
    <w:rsid w:val="00BF4047"/>
    <w:rsid w:val="00C908F7"/>
    <w:rsid w:val="00F27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C5EE8"/>
  <w15:docId w15:val="{B409D4D3-1E87-4583-93CF-86C25791A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F27CBD"/>
  </w:style>
  <w:style w:type="paragraph" w:styleId="TOC2">
    <w:name w:val="toc 2"/>
    <w:basedOn w:val="a"/>
    <w:next w:val="a"/>
    <w:autoRedefine/>
    <w:uiPriority w:val="39"/>
    <w:unhideWhenUsed/>
    <w:rsid w:val="00F27CBD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27CBD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1BEE1B-4B73-4EE8-B66E-9EF19C2E6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367</Words>
  <Characters>2095</Characters>
  <Application>Microsoft Office Word</Application>
  <DocSecurity>0</DocSecurity>
  <Lines>17</Lines>
  <Paragraphs>4</Paragraphs>
  <ScaleCrop>false</ScaleCrop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10</cp:revision>
  <dcterms:created xsi:type="dcterms:W3CDTF">2024-11-18T04:39:00Z</dcterms:created>
  <dcterms:modified xsi:type="dcterms:W3CDTF">2024-11-18T04:47:00Z</dcterms:modified>
</cp:coreProperties>
</file>